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:rsidR="004F63C2" w:rsidRDefault="004F63C2" w:rsidP="004F63C2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Ans- </w:t>
      </w:r>
      <w:r w:rsidR="00C037A8">
        <w:rPr>
          <w:rFonts w:ascii="Roboto" w:eastAsia="Roboto" w:hAnsi="Roboto" w:cs="Roboto"/>
          <w:sz w:val="28"/>
          <w:szCs w:val="28"/>
        </w:rPr>
        <w:t xml:space="preserve"> </w:t>
      </w:r>
    </w:p>
    <w:p w:rsidR="00C037A8" w:rsidRDefault="00C037A8" w:rsidP="004F63C2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Columns and Bar Charts :</w:t>
      </w:r>
    </w:p>
    <w:p w:rsidR="00C037A8" w:rsidRPr="002B7B65" w:rsidRDefault="00C037A8" w:rsidP="004F63C2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932295" cy="4061430"/>
            <wp:effectExtent l="1905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40614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65" w:rsidRDefault="00C037A8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Line Charts :</w:t>
      </w:r>
    </w:p>
    <w:p w:rsidR="00C037A8" w:rsidRPr="002B7B65" w:rsidRDefault="00320A76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6931397" cy="5334000"/>
            <wp:effectExtent l="19050" t="0" r="2803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53346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0A76" w:rsidRDefault="00320A76" w:rsidP="00320A7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Area Charts:</w:t>
      </w:r>
    </w:p>
    <w:p w:rsidR="00715F6A" w:rsidRDefault="00715F6A" w:rsidP="00320A7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Stacked Area Chart </w:t>
      </w:r>
    </w:p>
    <w:p w:rsidR="00320A76" w:rsidRDefault="00715F6A" w:rsidP="00320A7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 xml:space="preserve"> </w:t>
      </w: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543675" cy="3952875"/>
            <wp:effectExtent l="1905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675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5F6A" w:rsidRDefault="00715F6A" w:rsidP="00320A7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Normal Area Chart:</w:t>
      </w:r>
    </w:p>
    <w:p w:rsidR="00715F6A" w:rsidRDefault="00715F6A" w:rsidP="00320A7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677025" cy="3971925"/>
            <wp:effectExtent l="1905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025" cy="3971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5F6A" w:rsidRDefault="00715F6A" w:rsidP="00320A7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Line and Stacked Column Chart:</w:t>
      </w:r>
    </w:p>
    <w:p w:rsidR="00715F6A" w:rsidRDefault="00715F6A" w:rsidP="00320A7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6638925" cy="3952875"/>
            <wp:effectExtent l="1905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3952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5F6A" w:rsidRDefault="00715F6A" w:rsidP="00320A7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Line and Clustered Column Chart:</w:t>
      </w:r>
    </w:p>
    <w:p w:rsidR="00715F6A" w:rsidRDefault="00715F6A" w:rsidP="00320A76">
      <w:pPr>
        <w:ind w:left="36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375400" cy="3752850"/>
            <wp:effectExtent l="1905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5400" cy="3752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65" w:rsidRDefault="002B7B65" w:rsidP="00320A76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320A76">
        <w:rPr>
          <w:rFonts w:ascii="Roboto" w:eastAsia="Roboto" w:hAnsi="Roboto" w:cs="Roboto"/>
          <w:sz w:val="28"/>
          <w:szCs w:val="28"/>
        </w:rPr>
        <w:t>Make a simple dashboard and show combination chart, Scatter chart, Shape chart, and Treemap chart.</w:t>
      </w:r>
    </w:p>
    <w:p w:rsidR="00715F6A" w:rsidRDefault="00FF5094" w:rsidP="00FF509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Treemap:</w:t>
      </w:r>
    </w:p>
    <w:p w:rsidR="00FF5094" w:rsidRPr="00320A76" w:rsidRDefault="00FF5094" w:rsidP="00FF509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6932295" cy="4514053"/>
            <wp:effectExtent l="1905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45140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65" w:rsidRDefault="000F152F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Scatter Chart:</w:t>
      </w:r>
    </w:p>
    <w:p w:rsidR="000F152F" w:rsidRPr="002B7B65" w:rsidRDefault="000F152F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932295" cy="4404896"/>
            <wp:effectExtent l="19050" t="0" r="190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44048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lastRenderedPageBreak/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i.e. basic map and filler maps.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:rsidR="00C45808" w:rsidRPr="002B7B65" w:rsidRDefault="00C45808" w:rsidP="002B7B65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932295" cy="4145949"/>
            <wp:effectExtent l="19050" t="0" r="190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414594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:rsid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 product sales using treemap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:rsidR="00C45808" w:rsidRPr="002B7B65" w:rsidRDefault="00C45808" w:rsidP="00C45808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6867525" cy="4362450"/>
            <wp:effectExtent l="1905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7525" cy="4362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:rsidR="00325FB4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:rsidR="00C45808" w:rsidRPr="002B7B65" w:rsidRDefault="008F6353" w:rsidP="00C45808">
      <w:pPr>
        <w:ind w:left="72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noProof/>
          <w:sz w:val="28"/>
          <w:szCs w:val="28"/>
          <w:lang w:val="en-US" w:eastAsia="en-US"/>
        </w:rPr>
        <w:drawing>
          <wp:inline distT="0" distB="0" distL="0" distR="0">
            <wp:extent cx="6932295" cy="4154402"/>
            <wp:effectExtent l="19050" t="0" r="190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2295" cy="415440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 w:rsidSect="000635DE">
      <w:headerReference w:type="default" r:id="rId18"/>
      <w:footerReference w:type="default" r:id="rId19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D5C37" w:rsidRDefault="006D5C37">
      <w:pPr>
        <w:spacing w:line="240" w:lineRule="auto"/>
      </w:pPr>
      <w:r>
        <w:separator/>
      </w:r>
    </w:p>
  </w:endnote>
  <w:endnote w:type="continuationSeparator" w:id="1">
    <w:p w:rsidR="006D5C37" w:rsidRDefault="006D5C37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5FB4" w:rsidRDefault="00325FB4"/>
  <w:p w:rsidR="00325FB4" w:rsidRDefault="000635DE">
    <w:r>
      <w:pict>
        <v:rect id="_x0000_i1026" style="width:0;height:1.5pt" o:hralign="center" o:hrstd="t" o:hr="t" fillcolor="#a0a0a0" stroked="f"/>
      </w:pict>
    </w:r>
  </w:p>
  <w:p w:rsidR="00325FB4" w:rsidRDefault="00325FB4"/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D5C37" w:rsidRDefault="006D5C37">
      <w:pPr>
        <w:spacing w:line="240" w:lineRule="auto"/>
      </w:pPr>
      <w:r>
        <w:separator/>
      </w:r>
    </w:p>
  </w:footnote>
  <w:footnote w:type="continuationSeparator" w:id="1">
    <w:p w:rsidR="006D5C37" w:rsidRDefault="006D5C37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25FB4" w:rsidRDefault="00325FB4"/>
  <w:p w:rsidR="00325FB4" w:rsidRDefault="000635DE">
    <w:r>
      <w:pict>
        <v:rect id="_x0000_i1025" style="width:0;height:1.5pt" o:hralign="center" o:hrstd="t" o:hr="t" fillcolor="#a0a0a0" stroked="f"/>
      </w:pict>
    </w:r>
  </w:p>
  <w:p w:rsidR="00325FB4" w:rsidRDefault="000635DE">
    <w:r w:rsidRPr="000635DE"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-relative:margin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728B7D90"/>
    <w:multiLevelType w:val="hybridMultilevel"/>
    <w:tmpl w:val="9770102C"/>
    <w:lvl w:ilvl="0" w:tplc="B8D669F6">
      <w:start w:val="2"/>
      <w:numFmt w:val="bullet"/>
      <w:lvlText w:val="-"/>
      <w:lvlJc w:val="left"/>
      <w:pPr>
        <w:ind w:left="1080" w:hanging="360"/>
      </w:pPr>
      <w:rPr>
        <w:rFonts w:ascii="Roboto" w:eastAsia="Roboto" w:hAnsi="Roboto" w:cs="Roboto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0635DE"/>
    <w:rsid w:val="000F152F"/>
    <w:rsid w:val="002B7B65"/>
    <w:rsid w:val="00320A76"/>
    <w:rsid w:val="00325FB4"/>
    <w:rsid w:val="00480DC5"/>
    <w:rsid w:val="004F63C2"/>
    <w:rsid w:val="006D5C37"/>
    <w:rsid w:val="00715F6A"/>
    <w:rsid w:val="008F6353"/>
    <w:rsid w:val="00C037A8"/>
    <w:rsid w:val="00C45808"/>
    <w:rsid w:val="00FF50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35DE"/>
  </w:style>
  <w:style w:type="paragraph" w:styleId="Heading1">
    <w:name w:val="heading 1"/>
    <w:basedOn w:val="Normal"/>
    <w:next w:val="Normal"/>
    <w:uiPriority w:val="9"/>
    <w:qFormat/>
    <w:rsid w:val="000635D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635D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635D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635D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635D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635D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635D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635DE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37A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37A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16</Words>
  <Characters>66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INA</dc:creator>
  <cp:lastModifiedBy>NABINA</cp:lastModifiedBy>
  <cp:revision>2</cp:revision>
  <dcterms:created xsi:type="dcterms:W3CDTF">2022-12-10T16:16:00Z</dcterms:created>
  <dcterms:modified xsi:type="dcterms:W3CDTF">2022-12-10T16:16:00Z</dcterms:modified>
</cp:coreProperties>
</file>